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3DD4B2" w14:textId="77777777" w:rsidR="00F3124A" w:rsidRDefault="00F3124A" w:rsidP="00F3124A">
      <w:pPr>
        <w:jc w:val="center"/>
        <w:outlineLvl w:val="0"/>
      </w:pPr>
      <w:r w:rsidRPr="004B773D">
        <w:rPr>
          <w:b/>
          <w:noProof/>
        </w:rPr>
        <w:drawing>
          <wp:inline distT="0" distB="0" distL="0" distR="0" wp14:anchorId="4D4A4670" wp14:editId="357D0789">
            <wp:extent cx="1847850" cy="723899"/>
            <wp:effectExtent l="0" t="0" r="0" b="635"/>
            <wp:docPr id="13" name="Picture 13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5B55D" w14:textId="30F8CA57" w:rsidR="00F3124A" w:rsidRPr="00F3124A" w:rsidRDefault="00B909F2" w:rsidP="00F3124A">
      <w:pPr>
        <w:jc w:val="center"/>
        <w:outlineLvl w:val="0"/>
        <w:rPr>
          <w:color w:val="002060"/>
          <w:sz w:val="32"/>
          <w:szCs w:val="32"/>
        </w:rPr>
      </w:pPr>
      <w:r>
        <w:rPr>
          <w:rFonts w:ascii="Times New Roman" w:hAnsi="Times New Roman" w:cs="Times New Roman"/>
          <w:b/>
          <w:i/>
          <w:color w:val="002060"/>
          <w:sz w:val="32"/>
          <w:szCs w:val="32"/>
          <w:u w:val="single"/>
        </w:rPr>
        <w:t xml:space="preserve">End of Year </w:t>
      </w:r>
      <w:r w:rsidR="00F3124A" w:rsidRPr="00F3124A">
        <w:rPr>
          <w:rFonts w:ascii="Times New Roman" w:hAnsi="Times New Roman" w:cs="Times New Roman"/>
          <w:b/>
          <w:i/>
          <w:color w:val="002060"/>
          <w:sz w:val="32"/>
          <w:szCs w:val="32"/>
          <w:u w:val="single"/>
        </w:rPr>
        <w:t>Report</w:t>
      </w:r>
    </w:p>
    <w:p w14:paraId="69EA55FE" w14:textId="1495DF5C" w:rsidR="00F3124A" w:rsidRPr="00A2422F" w:rsidRDefault="00F3124A" w:rsidP="00B909F2">
      <w:pPr>
        <w:spacing w:line="240" w:lineRule="auto"/>
        <w:contextualSpacing/>
        <w:jc w:val="center"/>
        <w:outlineLvl w:val="0"/>
        <w:rPr>
          <w:rFonts w:ascii="Times New Roman" w:hAnsi="Times New Roman" w:cs="Times New Roman"/>
          <w:color w:val="002060"/>
          <w:sz w:val="24"/>
          <w:szCs w:val="24"/>
        </w:rPr>
      </w:pPr>
      <w:r w:rsidRPr="00A2422F">
        <w:rPr>
          <w:rFonts w:ascii="Times New Roman" w:hAnsi="Times New Roman" w:cs="Times New Roman"/>
          <w:color w:val="002060"/>
          <w:sz w:val="24"/>
          <w:szCs w:val="24"/>
        </w:rPr>
        <w:t>County Name:</w:t>
      </w:r>
    </w:p>
    <w:p w14:paraId="20D04049" w14:textId="4FEA2A76" w:rsidR="00F3124A" w:rsidRDefault="00F3124A" w:rsidP="00B909F2">
      <w:pPr>
        <w:spacing w:line="240" w:lineRule="auto"/>
        <w:contextualSpacing/>
        <w:rPr>
          <w:rFonts w:ascii="Times New Roman" w:hAnsi="Times New Roman" w:cs="Times New Roman"/>
        </w:rPr>
      </w:pPr>
    </w:p>
    <w:p w14:paraId="656BE395" w14:textId="77777777" w:rsidR="00B909F2" w:rsidRPr="00602429" w:rsidRDefault="00B909F2" w:rsidP="00B909F2">
      <w:pPr>
        <w:spacing w:line="240" w:lineRule="auto"/>
        <w:contextualSpacing/>
        <w:rPr>
          <w:rFonts w:ascii="Times New Roman" w:hAnsi="Times New Roman" w:cs="Times New Roman"/>
        </w:rPr>
      </w:pPr>
    </w:p>
    <w:p w14:paraId="703EFA19" w14:textId="77777777" w:rsidR="00F3124A" w:rsidRPr="00CB0D9D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  <w:r w:rsidRPr="00CB0D9D">
        <w:rPr>
          <w:rFonts w:ascii="Times New Roman" w:hAnsi="Times New Roman" w:cs="Times New Roman"/>
          <w:b/>
        </w:rPr>
        <w:t>LCC Coordinator Information</w:t>
      </w:r>
    </w:p>
    <w:tbl>
      <w:tblPr>
        <w:tblW w:w="94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7"/>
        <w:gridCol w:w="2306"/>
        <w:gridCol w:w="2220"/>
        <w:gridCol w:w="2607"/>
      </w:tblGrid>
      <w:tr w:rsidR="00F3124A" w:rsidRPr="00602429" w14:paraId="1E79B5AF" w14:textId="77777777" w:rsidTr="001B6B22">
        <w:trPr>
          <w:trHeight w:val="287"/>
        </w:trPr>
        <w:tc>
          <w:tcPr>
            <w:tcW w:w="2317" w:type="dxa"/>
            <w:shd w:val="clear" w:color="auto" w:fill="002060"/>
          </w:tcPr>
          <w:p w14:paraId="3B0D7928" w14:textId="77777777" w:rsidR="00F3124A" w:rsidRPr="00602429" w:rsidRDefault="00F3124A" w:rsidP="001B6B22">
            <w:pPr>
              <w:tabs>
                <w:tab w:val="left" w:pos="225"/>
                <w:tab w:val="center" w:pos="1005"/>
              </w:tabs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Name(s)</w:t>
            </w:r>
          </w:p>
        </w:tc>
        <w:tc>
          <w:tcPr>
            <w:tcW w:w="2306" w:type="dxa"/>
            <w:shd w:val="clear" w:color="auto" w:fill="002060"/>
          </w:tcPr>
          <w:p w14:paraId="0EEDD8E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Email</w:t>
            </w:r>
          </w:p>
        </w:tc>
        <w:tc>
          <w:tcPr>
            <w:tcW w:w="2220" w:type="dxa"/>
            <w:shd w:val="clear" w:color="auto" w:fill="002060"/>
          </w:tcPr>
          <w:p w14:paraId="55A73344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hone</w:t>
            </w:r>
          </w:p>
        </w:tc>
        <w:tc>
          <w:tcPr>
            <w:tcW w:w="2607" w:type="dxa"/>
            <w:shd w:val="clear" w:color="auto" w:fill="002060"/>
          </w:tcPr>
          <w:p w14:paraId="0A66A2A1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ddress</w:t>
            </w:r>
          </w:p>
        </w:tc>
      </w:tr>
      <w:tr w:rsidR="00F3124A" w:rsidRPr="00602429" w14:paraId="05CA520A" w14:textId="77777777" w:rsidTr="001B6B22">
        <w:trPr>
          <w:trHeight w:val="602"/>
        </w:trPr>
        <w:tc>
          <w:tcPr>
            <w:tcW w:w="2317" w:type="dxa"/>
            <w:shd w:val="clear" w:color="auto" w:fill="auto"/>
          </w:tcPr>
          <w:p w14:paraId="3E3BC115" w14:textId="77777777" w:rsidR="00F3124A" w:rsidRPr="00624BFB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306" w:type="dxa"/>
            <w:shd w:val="clear" w:color="auto" w:fill="auto"/>
          </w:tcPr>
          <w:p w14:paraId="156B198C" w14:textId="77777777" w:rsidR="00F3124A" w:rsidRPr="00624BFB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220" w:type="dxa"/>
            <w:shd w:val="clear" w:color="auto" w:fill="auto"/>
          </w:tcPr>
          <w:p w14:paraId="48BFDE4F" w14:textId="77777777" w:rsidR="00F3124A" w:rsidRPr="00624BFB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607" w:type="dxa"/>
            <w:shd w:val="clear" w:color="auto" w:fill="auto"/>
          </w:tcPr>
          <w:p w14:paraId="03C05D5C" w14:textId="77777777" w:rsidR="00F3124A" w:rsidRPr="00624BFB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</w:tr>
    </w:tbl>
    <w:p w14:paraId="7726A20D" w14:textId="77777777" w:rsidR="00CB0D9D" w:rsidRPr="00602429" w:rsidRDefault="00CB0D9D" w:rsidP="00F3124A">
      <w:pPr>
        <w:spacing w:line="240" w:lineRule="auto"/>
        <w:contextualSpacing/>
        <w:rPr>
          <w:rFonts w:ascii="Times New Roman" w:hAnsi="Times New Roman" w:cs="Times New Roman"/>
          <w:b/>
          <w:u w:val="single"/>
        </w:rPr>
      </w:pPr>
    </w:p>
    <w:p w14:paraId="2F69C16A" w14:textId="6035B902" w:rsidR="00CB0D9D" w:rsidRDefault="00CB0D9D" w:rsidP="00CB0D9D">
      <w:pPr>
        <w:pBdr>
          <w:top w:val="single" w:sz="12" w:space="1" w:color="auto"/>
          <w:bottom w:val="single" w:sz="12" w:space="1" w:color="auto"/>
        </w:pBdr>
        <w:shd w:val="clear" w:color="auto" w:fill="FFC000" w:themeFill="accent4"/>
        <w:spacing w:line="240" w:lineRule="auto"/>
        <w:contextualSpacing/>
        <w:rPr>
          <w:rFonts w:ascii="Times New Roman" w:hAnsi="Times New Roman" w:cs="Times New Roman"/>
          <w:b/>
          <w:smallCaps/>
          <w:sz w:val="26"/>
          <w:szCs w:val="26"/>
        </w:rPr>
      </w:pPr>
      <w:r w:rsidRPr="00CB0D9D">
        <w:rPr>
          <w:rFonts w:ascii="Times New Roman" w:hAnsi="Times New Roman" w:cs="Times New Roman"/>
          <w:b/>
          <w:smallCaps/>
          <w:sz w:val="26"/>
          <w:szCs w:val="26"/>
        </w:rPr>
        <w:t xml:space="preserve">Section I: </w:t>
      </w:r>
      <w:r w:rsidR="0076346A">
        <w:rPr>
          <w:rFonts w:ascii="Times New Roman" w:hAnsi="Times New Roman" w:cs="Times New Roman"/>
          <w:b/>
          <w:smallCaps/>
          <w:sz w:val="26"/>
          <w:szCs w:val="26"/>
        </w:rPr>
        <w:t xml:space="preserve">End of Year </w:t>
      </w:r>
      <w:r w:rsidRPr="00CB0D9D">
        <w:rPr>
          <w:rFonts w:ascii="Times New Roman" w:hAnsi="Times New Roman" w:cs="Times New Roman"/>
          <w:b/>
          <w:smallCaps/>
          <w:sz w:val="26"/>
          <w:szCs w:val="26"/>
        </w:rPr>
        <w:t>Program and Funding Summary</w:t>
      </w:r>
    </w:p>
    <w:p w14:paraId="77F59E76" w14:textId="77777777" w:rsidR="00CB0D9D" w:rsidRPr="00602429" w:rsidRDefault="00CB0D9D" w:rsidP="00F3124A">
      <w:pPr>
        <w:spacing w:line="240" w:lineRule="auto"/>
        <w:contextualSpacing/>
        <w:rPr>
          <w:rFonts w:ascii="Times New Roman" w:hAnsi="Times New Roman" w:cs="Times New Roman"/>
          <w:b/>
          <w:u w:val="single"/>
        </w:rPr>
      </w:pPr>
    </w:p>
    <w:p w14:paraId="61FCB475" w14:textId="2B89841F" w:rsidR="00F3124A" w:rsidRPr="00602429" w:rsidRDefault="00F3124A" w:rsidP="00DB3415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602429">
        <w:rPr>
          <w:rFonts w:ascii="Times New Roman" w:hAnsi="Times New Roman" w:cs="Times New Roman"/>
          <w:b/>
        </w:rPr>
        <w:t>Program and SMART Goals</w:t>
      </w:r>
      <w:r w:rsidR="00FB0EF0">
        <w:rPr>
          <w:rFonts w:ascii="Times New Roman" w:hAnsi="Times New Roman" w:cs="Times New Roman"/>
          <w:b/>
        </w:rPr>
        <w:t xml:space="preserve"> </w:t>
      </w:r>
      <w:r w:rsidR="00FB0EF0" w:rsidRPr="00FB0EF0">
        <w:rPr>
          <w:rFonts w:ascii="Times New Roman" w:hAnsi="Times New Roman" w:cs="Times New Roman"/>
          <w:bCs/>
        </w:rPr>
        <w:t xml:space="preserve">– </w:t>
      </w:r>
      <w:r w:rsidR="00DB3415">
        <w:rPr>
          <w:rFonts w:ascii="Times New Roman" w:hAnsi="Times New Roman" w:cs="Times New Roman"/>
          <w:bCs/>
        </w:rPr>
        <w:t>N</w:t>
      </w:r>
      <w:r w:rsidR="00FB0EF0" w:rsidRPr="00FB0EF0">
        <w:rPr>
          <w:rFonts w:ascii="Times New Roman" w:hAnsi="Times New Roman" w:cs="Times New Roman"/>
          <w:bCs/>
        </w:rPr>
        <w:t xml:space="preserve">ame and describe all programs funded during the 2020 CCP year. Include the total amount awarded </w:t>
      </w:r>
      <w:r w:rsidR="00CB0D9D">
        <w:rPr>
          <w:rFonts w:ascii="Times New Roman" w:hAnsi="Times New Roman" w:cs="Times New Roman"/>
          <w:bCs/>
        </w:rPr>
        <w:t xml:space="preserve">to each program </w:t>
      </w:r>
      <w:r w:rsidR="00FB0EF0" w:rsidRPr="00FB0EF0">
        <w:rPr>
          <w:rFonts w:ascii="Times New Roman" w:hAnsi="Times New Roman" w:cs="Times New Roman"/>
          <w:bCs/>
        </w:rPr>
        <w:t>and the applicable Problem Statement and SMART Goal</w:t>
      </w:r>
      <w:r w:rsidR="00B909F2">
        <w:rPr>
          <w:rFonts w:ascii="Times New Roman" w:hAnsi="Times New Roman" w:cs="Times New Roman"/>
          <w:bCs/>
        </w:rPr>
        <w:t xml:space="preserve"> </w:t>
      </w:r>
      <w:r w:rsidR="00CB0D9D">
        <w:rPr>
          <w:rFonts w:ascii="Times New Roman" w:hAnsi="Times New Roman" w:cs="Times New Roman"/>
          <w:bCs/>
        </w:rPr>
        <w:t xml:space="preserve">from the CCP </w:t>
      </w:r>
      <w:r w:rsidR="00B909F2">
        <w:rPr>
          <w:rFonts w:ascii="Times New Roman" w:hAnsi="Times New Roman" w:cs="Times New Roman"/>
          <w:bCs/>
        </w:rPr>
        <w:t>(</w:t>
      </w:r>
      <w:proofErr w:type="gramStart"/>
      <w:r w:rsidR="00B909F2" w:rsidRPr="00DB3415">
        <w:rPr>
          <w:rFonts w:ascii="Times New Roman" w:hAnsi="Times New Roman" w:cs="Times New Roman"/>
          <w:bCs/>
          <w:i/>
          <w:iCs/>
        </w:rPr>
        <w:t>i.e.</w:t>
      </w:r>
      <w:proofErr w:type="gramEnd"/>
      <w:r w:rsidR="00B909F2" w:rsidRPr="00DB3415">
        <w:rPr>
          <w:rFonts w:ascii="Times New Roman" w:hAnsi="Times New Roman" w:cs="Times New Roman"/>
          <w:bCs/>
          <w:i/>
          <w:iCs/>
        </w:rPr>
        <w:t xml:space="preserve"> PS1, G2</w:t>
      </w:r>
      <w:r w:rsidR="00B909F2">
        <w:rPr>
          <w:rFonts w:ascii="Times New Roman" w:hAnsi="Times New Roman" w:cs="Times New Roman"/>
          <w:bCs/>
        </w:rPr>
        <w:t>).</w:t>
      </w: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73E63215" w14:textId="77777777" w:rsidTr="001B6B22">
        <w:tc>
          <w:tcPr>
            <w:tcW w:w="4590" w:type="dxa"/>
            <w:shd w:val="clear" w:color="auto" w:fill="002060"/>
          </w:tcPr>
          <w:p w14:paraId="36A3E07E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Name/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47E82281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2F809BCF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77F358C9" w14:textId="77777777" w:rsidTr="001B6B22">
        <w:tc>
          <w:tcPr>
            <w:tcW w:w="4590" w:type="dxa"/>
          </w:tcPr>
          <w:p w14:paraId="611C405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Prevention/Education</w:t>
            </w:r>
          </w:p>
        </w:tc>
        <w:tc>
          <w:tcPr>
            <w:tcW w:w="2430" w:type="dxa"/>
            <w:vMerge/>
            <w:shd w:val="clear" w:color="auto" w:fill="0070C0"/>
          </w:tcPr>
          <w:p w14:paraId="13DC6AD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  <w:shd w:val="clear" w:color="auto" w:fill="0070C0"/>
          </w:tcPr>
          <w:p w14:paraId="09FADCC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3B8A1CB" w14:textId="77777777" w:rsidTr="001B6B22">
        <w:tc>
          <w:tcPr>
            <w:tcW w:w="4590" w:type="dxa"/>
          </w:tcPr>
          <w:p w14:paraId="4DA2093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C482F9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5855841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B909F2" w:rsidRPr="00602429" w14:paraId="7F2D9767" w14:textId="77777777" w:rsidTr="001B6B22">
        <w:tc>
          <w:tcPr>
            <w:tcW w:w="4590" w:type="dxa"/>
          </w:tcPr>
          <w:p w14:paraId="68A1887C" w14:textId="77777777" w:rsidR="00B909F2" w:rsidRPr="00602429" w:rsidRDefault="00B909F2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17FDE3B4" w14:textId="77777777" w:rsidR="00B909F2" w:rsidRPr="00602429" w:rsidRDefault="00B909F2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02151E07" w14:textId="77777777" w:rsidR="00B909F2" w:rsidRPr="00602429" w:rsidRDefault="00B909F2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6735B77" w14:textId="77777777" w:rsidTr="001B6B22">
        <w:tc>
          <w:tcPr>
            <w:tcW w:w="4590" w:type="dxa"/>
          </w:tcPr>
          <w:p w14:paraId="3D23E1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484714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07FA3FE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3F6B343" w14:textId="77777777" w:rsidTr="001B6B22">
        <w:tc>
          <w:tcPr>
            <w:tcW w:w="4590" w:type="dxa"/>
          </w:tcPr>
          <w:p w14:paraId="32889B1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3DB2269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67FE81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32832FFF" w14:textId="77777777" w:rsidTr="001B6B22">
        <w:tc>
          <w:tcPr>
            <w:tcW w:w="4590" w:type="dxa"/>
          </w:tcPr>
          <w:p w14:paraId="4A47D82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13BF6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346219C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1EDC17B7" w14:textId="77777777" w:rsidTr="001B6B22">
        <w:tc>
          <w:tcPr>
            <w:tcW w:w="4590" w:type="dxa"/>
          </w:tcPr>
          <w:p w14:paraId="6DD5218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474145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43DB88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7C867BB4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78FFAD67" w14:textId="77777777" w:rsidTr="001B6B22">
        <w:tc>
          <w:tcPr>
            <w:tcW w:w="4590" w:type="dxa"/>
            <w:shd w:val="clear" w:color="auto" w:fill="002060"/>
          </w:tcPr>
          <w:p w14:paraId="4E449962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38BD1B25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49C72C6A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142ACA7D" w14:textId="77777777" w:rsidTr="001B6B22">
        <w:tc>
          <w:tcPr>
            <w:tcW w:w="4590" w:type="dxa"/>
          </w:tcPr>
          <w:p w14:paraId="03AC52E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Treatment/Intervention</w:t>
            </w:r>
          </w:p>
        </w:tc>
        <w:tc>
          <w:tcPr>
            <w:tcW w:w="2430" w:type="dxa"/>
            <w:vMerge/>
          </w:tcPr>
          <w:p w14:paraId="04F49BB8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37069FB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35EBDEA" w14:textId="77777777" w:rsidTr="001B6B22">
        <w:tc>
          <w:tcPr>
            <w:tcW w:w="4590" w:type="dxa"/>
          </w:tcPr>
          <w:p w14:paraId="48A6D30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2FBC26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F5D24E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B909F2" w:rsidRPr="00602429" w14:paraId="541BDB16" w14:textId="77777777" w:rsidTr="001B6B22">
        <w:tc>
          <w:tcPr>
            <w:tcW w:w="4590" w:type="dxa"/>
          </w:tcPr>
          <w:p w14:paraId="3F71CB42" w14:textId="77777777" w:rsidR="00B909F2" w:rsidRPr="00602429" w:rsidRDefault="00B909F2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0B8F8B21" w14:textId="77777777" w:rsidR="00B909F2" w:rsidRPr="00602429" w:rsidRDefault="00B909F2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CD936E6" w14:textId="77777777" w:rsidR="00B909F2" w:rsidRPr="00602429" w:rsidRDefault="00B909F2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175BF3F3" w14:textId="77777777" w:rsidTr="001B6B22">
        <w:tc>
          <w:tcPr>
            <w:tcW w:w="4590" w:type="dxa"/>
          </w:tcPr>
          <w:p w14:paraId="24A892BA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72119F7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291EA2E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363AD219" w14:textId="77777777" w:rsidTr="001B6B22">
        <w:tc>
          <w:tcPr>
            <w:tcW w:w="4590" w:type="dxa"/>
          </w:tcPr>
          <w:p w14:paraId="3DAA731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F0D191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4882687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834048D" w14:textId="77777777" w:rsidTr="001B6B22">
        <w:tc>
          <w:tcPr>
            <w:tcW w:w="4590" w:type="dxa"/>
          </w:tcPr>
          <w:p w14:paraId="099AE6B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1692E2D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C140C9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5CB11D8" w14:textId="77777777" w:rsidTr="001B6B22">
        <w:tc>
          <w:tcPr>
            <w:tcW w:w="4590" w:type="dxa"/>
          </w:tcPr>
          <w:p w14:paraId="0E9F6D3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152CADB8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6E11392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7A78629B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34B33791" w14:textId="77777777" w:rsidTr="001B6B22">
        <w:tc>
          <w:tcPr>
            <w:tcW w:w="4590" w:type="dxa"/>
            <w:shd w:val="clear" w:color="auto" w:fill="002060"/>
          </w:tcPr>
          <w:p w14:paraId="776BDE06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003186FE" w14:textId="6AAF14E1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mount </w:t>
            </w:r>
            <w:r w:rsidR="008E4663">
              <w:rPr>
                <w:rFonts w:ascii="Times New Roman" w:hAnsi="Times New Roman" w:cs="Times New Roman"/>
                <w:b/>
                <w:color w:val="FFFFFF" w:themeColor="background1"/>
              </w:rPr>
              <w:t>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071466AA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5AD06FAD" w14:textId="77777777" w:rsidTr="001B6B22">
        <w:tc>
          <w:tcPr>
            <w:tcW w:w="4590" w:type="dxa"/>
          </w:tcPr>
          <w:p w14:paraId="5A67732E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Criminal Justice Services/Activities</w:t>
            </w:r>
          </w:p>
        </w:tc>
        <w:tc>
          <w:tcPr>
            <w:tcW w:w="2430" w:type="dxa"/>
            <w:vMerge/>
          </w:tcPr>
          <w:p w14:paraId="4DBAA18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0BD3E3A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4C71E28" w14:textId="77777777" w:rsidTr="001B6B22">
        <w:tc>
          <w:tcPr>
            <w:tcW w:w="4590" w:type="dxa"/>
          </w:tcPr>
          <w:p w14:paraId="0959380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3EC7723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04762DC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B909F2" w:rsidRPr="00602429" w14:paraId="4902EDAE" w14:textId="77777777" w:rsidTr="001B6B22">
        <w:tc>
          <w:tcPr>
            <w:tcW w:w="4590" w:type="dxa"/>
          </w:tcPr>
          <w:p w14:paraId="1B506629" w14:textId="77777777" w:rsidR="00B909F2" w:rsidRPr="00602429" w:rsidRDefault="00B909F2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766BEDDC" w14:textId="77777777" w:rsidR="00B909F2" w:rsidRPr="00602429" w:rsidRDefault="00B909F2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25910F41" w14:textId="77777777" w:rsidR="00B909F2" w:rsidRPr="00602429" w:rsidRDefault="00B909F2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4F92AB3" w14:textId="77777777" w:rsidTr="001B6B22">
        <w:tc>
          <w:tcPr>
            <w:tcW w:w="4590" w:type="dxa"/>
          </w:tcPr>
          <w:p w14:paraId="25DCCFD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31DD60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AA988F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B8F7F6E" w14:textId="77777777" w:rsidTr="001B6B22">
        <w:tc>
          <w:tcPr>
            <w:tcW w:w="4590" w:type="dxa"/>
          </w:tcPr>
          <w:p w14:paraId="45E7F8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6F2ADC27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5A4CB38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599665BE" w14:textId="77777777" w:rsidTr="001B6B22">
        <w:tc>
          <w:tcPr>
            <w:tcW w:w="4590" w:type="dxa"/>
          </w:tcPr>
          <w:p w14:paraId="5B188CCE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7DE9F9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29E2FA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515938F" w14:textId="77777777" w:rsidTr="001B6B22">
        <w:tc>
          <w:tcPr>
            <w:tcW w:w="4590" w:type="dxa"/>
          </w:tcPr>
          <w:p w14:paraId="79CA089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6B81EC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082CD9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7901B87D" w14:textId="77777777" w:rsidR="00CB0D9D" w:rsidRDefault="00CB0D9D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A00A6D2" w14:textId="77777777" w:rsidR="00CB0D9D" w:rsidRDefault="00CB0D9D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9E49BEA" w14:textId="0117359F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lastRenderedPageBreak/>
        <w:t>Budget</w:t>
      </w:r>
      <w:r w:rsidR="00B909F2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B909F2" w:rsidRPr="00B909F2">
        <w:rPr>
          <w:rFonts w:ascii="Times New Roman" w:hAnsi="Times New Roman" w:cs="Times New Roman"/>
          <w:bCs/>
          <w:sz w:val="24"/>
          <w:szCs w:val="24"/>
        </w:rPr>
        <w:t xml:space="preserve">Final </w:t>
      </w:r>
      <w:r w:rsidR="005E5CA3">
        <w:rPr>
          <w:rFonts w:ascii="Times New Roman" w:hAnsi="Times New Roman" w:cs="Times New Roman"/>
          <w:bCs/>
          <w:sz w:val="24"/>
          <w:szCs w:val="24"/>
        </w:rPr>
        <w:t>amount</w:t>
      </w:r>
      <w:r w:rsidR="00B909F2" w:rsidRPr="00B909F2">
        <w:rPr>
          <w:rFonts w:ascii="Times New Roman" w:hAnsi="Times New Roman" w:cs="Times New Roman"/>
          <w:bCs/>
          <w:sz w:val="24"/>
          <w:szCs w:val="24"/>
        </w:rPr>
        <w:t xml:space="preserve"> spent based on 2020 CCP</w:t>
      </w:r>
      <w:r w:rsidR="00A63667">
        <w:rPr>
          <w:rFonts w:ascii="Times New Roman" w:hAnsi="Times New Roman" w:cs="Times New Roman"/>
          <w:bCs/>
          <w:sz w:val="24"/>
          <w:szCs w:val="24"/>
        </w:rPr>
        <w:t xml:space="preserve"> budget</w:t>
      </w:r>
      <w:r w:rsidR="00B909F2" w:rsidRPr="00B909F2">
        <w:rPr>
          <w:rFonts w:ascii="Times New Roman" w:hAnsi="Times New Roman" w:cs="Times New Roman"/>
          <w:bCs/>
          <w:sz w:val="24"/>
          <w:szCs w:val="24"/>
        </w:rPr>
        <w:t>.</w:t>
      </w:r>
      <w:r w:rsidR="00A6366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tbl>
      <w:tblPr>
        <w:tblW w:w="94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0"/>
        <w:gridCol w:w="1373"/>
        <w:gridCol w:w="2137"/>
        <w:gridCol w:w="2340"/>
        <w:gridCol w:w="2520"/>
      </w:tblGrid>
      <w:tr w:rsidR="00624BFB" w:rsidRPr="00602429" w14:paraId="33C588D5" w14:textId="77777777" w:rsidTr="00624BFB">
        <w:trPr>
          <w:trHeight w:val="530"/>
        </w:trPr>
        <w:tc>
          <w:tcPr>
            <w:tcW w:w="2453" w:type="dxa"/>
            <w:gridSpan w:val="2"/>
            <w:shd w:val="clear" w:color="auto" w:fill="002060"/>
          </w:tcPr>
          <w:p w14:paraId="223E19EE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Category</w:t>
            </w:r>
          </w:p>
        </w:tc>
        <w:tc>
          <w:tcPr>
            <w:tcW w:w="2137" w:type="dxa"/>
            <w:shd w:val="clear" w:color="auto" w:fill="002060"/>
          </w:tcPr>
          <w:p w14:paraId="43758299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pproved CCP Budget </w:t>
            </w:r>
          </w:p>
        </w:tc>
        <w:tc>
          <w:tcPr>
            <w:tcW w:w="2340" w:type="dxa"/>
            <w:shd w:val="clear" w:color="auto" w:fill="002060"/>
          </w:tcPr>
          <w:p w14:paraId="7B736E75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Total Expenditures</w:t>
            </w:r>
          </w:p>
        </w:tc>
        <w:tc>
          <w:tcPr>
            <w:tcW w:w="2520" w:type="dxa"/>
            <w:shd w:val="clear" w:color="auto" w:fill="002060"/>
          </w:tcPr>
          <w:p w14:paraId="166174AB" w14:textId="6CC8C0E0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Year End </w:t>
            </w: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Balance</w:t>
            </w:r>
          </w:p>
        </w:tc>
      </w:tr>
      <w:tr w:rsidR="00624BFB" w:rsidRPr="00602429" w14:paraId="46A09058" w14:textId="77777777" w:rsidTr="00624BFB">
        <w:trPr>
          <w:trHeight w:val="208"/>
        </w:trPr>
        <w:tc>
          <w:tcPr>
            <w:tcW w:w="2453" w:type="dxa"/>
            <w:gridSpan w:val="2"/>
          </w:tcPr>
          <w:p w14:paraId="3C1F1C82" w14:textId="77777777" w:rsidR="00624BFB" w:rsidRPr="00602429" w:rsidRDefault="00624BFB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Prevention/Education</w:t>
            </w:r>
          </w:p>
          <w:p w14:paraId="10958BDC" w14:textId="77777777" w:rsidR="00624BFB" w:rsidRPr="00602429" w:rsidRDefault="00624BFB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2137" w:type="dxa"/>
          </w:tcPr>
          <w:p w14:paraId="54232839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7DDE2621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4E69A9B6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24BFB" w:rsidRPr="00602429" w14:paraId="76F15CD0" w14:textId="77777777" w:rsidTr="00624BFB">
        <w:trPr>
          <w:trHeight w:val="260"/>
        </w:trPr>
        <w:tc>
          <w:tcPr>
            <w:tcW w:w="2453" w:type="dxa"/>
            <w:gridSpan w:val="2"/>
          </w:tcPr>
          <w:p w14:paraId="18CE6905" w14:textId="77777777" w:rsidR="00624BFB" w:rsidRPr="00602429" w:rsidRDefault="00624BFB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Treatment/Intervention</w:t>
            </w:r>
          </w:p>
          <w:p w14:paraId="419FB19E" w14:textId="77777777" w:rsidR="00624BFB" w:rsidRPr="00602429" w:rsidRDefault="00624BFB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2137" w:type="dxa"/>
          </w:tcPr>
          <w:p w14:paraId="266DDB35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31D8B19A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61222BA6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24BFB" w:rsidRPr="00602429" w14:paraId="43A56BCC" w14:textId="77777777" w:rsidTr="00624BFB">
        <w:trPr>
          <w:trHeight w:val="208"/>
        </w:trPr>
        <w:tc>
          <w:tcPr>
            <w:tcW w:w="2453" w:type="dxa"/>
            <w:gridSpan w:val="2"/>
          </w:tcPr>
          <w:p w14:paraId="24828BC7" w14:textId="77777777" w:rsidR="00624BFB" w:rsidRPr="00602429" w:rsidRDefault="00624BFB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Criminal Justice Services/Activities</w:t>
            </w:r>
          </w:p>
        </w:tc>
        <w:tc>
          <w:tcPr>
            <w:tcW w:w="2137" w:type="dxa"/>
          </w:tcPr>
          <w:p w14:paraId="3F3920A4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386B9BE1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1347C6E1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24BFB" w:rsidRPr="00602429" w14:paraId="0EB7FCDA" w14:textId="77777777" w:rsidTr="00624BFB">
        <w:trPr>
          <w:trHeight w:val="208"/>
        </w:trPr>
        <w:tc>
          <w:tcPr>
            <w:tcW w:w="2453" w:type="dxa"/>
            <w:gridSpan w:val="2"/>
          </w:tcPr>
          <w:p w14:paraId="3C254494" w14:textId="77777777" w:rsidR="00624BFB" w:rsidRPr="00602429" w:rsidRDefault="00624BFB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Administrative</w:t>
            </w:r>
          </w:p>
          <w:p w14:paraId="7CC4C8F0" w14:textId="77777777" w:rsidR="00624BFB" w:rsidRPr="00602429" w:rsidRDefault="00624BFB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2137" w:type="dxa"/>
          </w:tcPr>
          <w:p w14:paraId="245DA3F6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2866C1B9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092294ED" w14:textId="77777777" w:rsidR="00624BFB" w:rsidRPr="00602429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24BFB" w:rsidRPr="00CB0D9D" w14:paraId="1BF1CC3B" w14:textId="77777777" w:rsidTr="00624BFB">
        <w:trPr>
          <w:gridBefore w:val="1"/>
          <w:wBefore w:w="1080" w:type="dxa"/>
          <w:trHeight w:val="221"/>
        </w:trPr>
        <w:tc>
          <w:tcPr>
            <w:tcW w:w="1373" w:type="dxa"/>
            <w:shd w:val="clear" w:color="auto" w:fill="BF8F00" w:themeFill="accent4" w:themeFillShade="BF"/>
          </w:tcPr>
          <w:p w14:paraId="436BE5E0" w14:textId="77777777" w:rsidR="00624BFB" w:rsidRPr="00CB0D9D" w:rsidRDefault="00624BFB" w:rsidP="001B6B22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CB0D9D">
              <w:rPr>
                <w:rFonts w:ascii="Times New Roman" w:hAnsi="Times New Roman" w:cs="Times New Roman"/>
                <w:b/>
              </w:rPr>
              <w:t>Totals:</w:t>
            </w:r>
          </w:p>
        </w:tc>
        <w:tc>
          <w:tcPr>
            <w:tcW w:w="2137" w:type="dxa"/>
          </w:tcPr>
          <w:p w14:paraId="1D5EA26F" w14:textId="77777777" w:rsidR="00624BFB" w:rsidRPr="00CB0D9D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1F4F23FC" w14:textId="77777777" w:rsidR="00624BFB" w:rsidRPr="00CB0D9D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3A244181" w14:textId="77777777" w:rsidR="00624BFB" w:rsidRPr="00CB0D9D" w:rsidRDefault="00624BFB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0A65F48" w14:textId="26DECC89" w:rsidR="00402842" w:rsidRPr="00CB0D9D" w:rsidRDefault="00402842">
      <w:pPr>
        <w:rPr>
          <w:rFonts w:ascii="Times New Roman" w:hAnsi="Times New Roman" w:cs="Times New Roman"/>
        </w:rPr>
      </w:pPr>
    </w:p>
    <w:p w14:paraId="044422B0" w14:textId="0D71F844" w:rsidR="00CB0D9D" w:rsidRDefault="00CB0D9D" w:rsidP="00CB0D9D">
      <w:pPr>
        <w:pBdr>
          <w:top w:val="single" w:sz="12" w:space="1" w:color="auto"/>
          <w:bottom w:val="single" w:sz="12" w:space="1" w:color="auto"/>
        </w:pBdr>
        <w:shd w:val="clear" w:color="auto" w:fill="FFC000" w:themeFill="accent4"/>
        <w:rPr>
          <w:rFonts w:ascii="Times New Roman" w:hAnsi="Times New Roman" w:cs="Times New Roman"/>
          <w:b/>
          <w:bCs/>
          <w:smallCaps/>
          <w:sz w:val="26"/>
          <w:szCs w:val="26"/>
        </w:rPr>
      </w:pPr>
      <w:r w:rsidRPr="00CB0D9D">
        <w:rPr>
          <w:rFonts w:ascii="Times New Roman" w:hAnsi="Times New Roman" w:cs="Times New Roman"/>
          <w:b/>
          <w:bCs/>
          <w:smallCaps/>
          <w:sz w:val="26"/>
          <w:szCs w:val="26"/>
        </w:rPr>
        <w:t>Section II: End of Year Evaluation</w:t>
      </w:r>
    </w:p>
    <w:p w14:paraId="684E0026" w14:textId="131B9B50" w:rsidR="002253F8" w:rsidRPr="002253F8" w:rsidRDefault="002253F8" w:rsidP="002253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2253F8">
        <w:rPr>
          <w:rFonts w:ascii="Times New Roman" w:hAnsi="Times New Roman" w:cs="Times New Roman"/>
          <w:sz w:val="24"/>
          <w:szCs w:val="24"/>
        </w:rPr>
        <w:t>nswer the following questions</w:t>
      </w:r>
      <w:r>
        <w:rPr>
          <w:rFonts w:ascii="Times New Roman" w:hAnsi="Times New Roman" w:cs="Times New Roman"/>
          <w:sz w:val="24"/>
          <w:szCs w:val="24"/>
        </w:rPr>
        <w:t xml:space="preserve"> by marking (X)</w:t>
      </w:r>
      <w:r w:rsidR="0076346A">
        <w:rPr>
          <w:rFonts w:ascii="Times New Roman" w:hAnsi="Times New Roman" w:cs="Times New Roman"/>
          <w:sz w:val="24"/>
          <w:szCs w:val="24"/>
        </w:rPr>
        <w:t xml:space="preserve"> in the Yes/No </w:t>
      </w:r>
      <w:proofErr w:type="spellStart"/>
      <w:r w:rsidR="0076346A">
        <w:rPr>
          <w:rFonts w:ascii="Times New Roman" w:hAnsi="Times New Roman" w:cs="Times New Roman"/>
          <w:sz w:val="24"/>
          <w:szCs w:val="24"/>
        </w:rPr>
        <w:t>coloumn</w:t>
      </w:r>
      <w:proofErr w:type="spellEnd"/>
      <w:r w:rsidR="0076346A">
        <w:rPr>
          <w:rFonts w:ascii="Times New Roman" w:hAnsi="Times New Roman" w:cs="Times New Roman"/>
          <w:sz w:val="24"/>
          <w:szCs w:val="24"/>
        </w:rPr>
        <w:t xml:space="preserve"> and answer any follow-up ques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5"/>
        <w:gridCol w:w="630"/>
        <w:gridCol w:w="625"/>
      </w:tblGrid>
      <w:tr w:rsidR="002253F8" w14:paraId="3652AEAD" w14:textId="77777777" w:rsidTr="00565542">
        <w:tc>
          <w:tcPr>
            <w:tcW w:w="8095" w:type="dxa"/>
            <w:shd w:val="clear" w:color="auto" w:fill="002060"/>
          </w:tcPr>
          <w:p w14:paraId="2E4B4817" w14:textId="415F7E76" w:rsidR="002253F8" w:rsidRDefault="002253F8" w:rsidP="002253F8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30" w:type="dxa"/>
            <w:shd w:val="clear" w:color="auto" w:fill="002060"/>
          </w:tcPr>
          <w:p w14:paraId="19196A3B" w14:textId="4CE58A59" w:rsidR="002253F8" w:rsidRPr="00565542" w:rsidRDefault="002253F8" w:rsidP="007634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542">
              <w:rPr>
                <w:rFonts w:ascii="Times New Roman" w:hAnsi="Times New Roman" w:cs="Times New Roman"/>
                <w:b/>
                <w:bCs/>
              </w:rPr>
              <w:t>Yes</w:t>
            </w:r>
          </w:p>
        </w:tc>
        <w:tc>
          <w:tcPr>
            <w:tcW w:w="625" w:type="dxa"/>
            <w:shd w:val="clear" w:color="auto" w:fill="002060"/>
          </w:tcPr>
          <w:p w14:paraId="7F0D2508" w14:textId="1CF955C5" w:rsidR="002253F8" w:rsidRPr="00565542" w:rsidRDefault="002253F8" w:rsidP="007634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542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</w:tr>
      <w:tr w:rsidR="008324ED" w14:paraId="7FCA2E1D" w14:textId="77777777" w:rsidTr="008324ED">
        <w:tc>
          <w:tcPr>
            <w:tcW w:w="8095" w:type="dxa"/>
            <w:shd w:val="clear" w:color="auto" w:fill="FFFFFF" w:themeFill="background1"/>
          </w:tcPr>
          <w:p w14:paraId="3603F5E1" w14:textId="4C8A2DCC" w:rsidR="008324ED" w:rsidRPr="008324ED" w:rsidRDefault="008324ED" w:rsidP="008324ED">
            <w:pPr>
              <w:pStyle w:val="ListParagraph"/>
              <w:numPr>
                <w:ilvl w:val="0"/>
                <w:numId w:val="4"/>
              </w:numPr>
              <w:spacing w:after="120"/>
              <w:rPr>
                <w:rFonts w:ascii="Times New Roman" w:hAnsi="Times New Roman" w:cs="Times New Roman"/>
                <w:sz w:val="26"/>
                <w:szCs w:val="26"/>
              </w:rPr>
            </w:pPr>
            <w:r w:rsidRPr="008324ED">
              <w:rPr>
                <w:rFonts w:ascii="Times New Roman" w:hAnsi="Times New Roman" w:cs="Times New Roman"/>
              </w:rPr>
              <w:t>During the 2020 CCP year, did the LCC expend more money in the administrative category than any of the other three categories of Prevention/Education, Treatment/Intervention, and Justice Services?</w:t>
            </w:r>
          </w:p>
        </w:tc>
        <w:tc>
          <w:tcPr>
            <w:tcW w:w="630" w:type="dxa"/>
            <w:shd w:val="clear" w:color="auto" w:fill="FFFFFF" w:themeFill="background1"/>
          </w:tcPr>
          <w:p w14:paraId="50FC816B" w14:textId="77777777" w:rsidR="008324ED" w:rsidRPr="00565542" w:rsidRDefault="008324ED" w:rsidP="008324E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25" w:type="dxa"/>
            <w:shd w:val="clear" w:color="auto" w:fill="FFFFFF" w:themeFill="background1"/>
          </w:tcPr>
          <w:p w14:paraId="01FDC70F" w14:textId="77777777" w:rsidR="008324ED" w:rsidRPr="00565542" w:rsidRDefault="008324ED" w:rsidP="008324E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324ED" w:rsidRPr="00565542" w14:paraId="11EA2C97" w14:textId="77777777" w:rsidTr="002253F8">
        <w:tc>
          <w:tcPr>
            <w:tcW w:w="8095" w:type="dxa"/>
          </w:tcPr>
          <w:p w14:paraId="1D03E59C" w14:textId="4EBAC003" w:rsidR="008324ED" w:rsidRPr="005E5CA3" w:rsidRDefault="008324ED" w:rsidP="008324ED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Times New Roman" w:hAnsi="Times New Roman" w:cs="Times New Roman"/>
              </w:rPr>
            </w:pPr>
            <w:r w:rsidRPr="00565542">
              <w:rPr>
                <w:rFonts w:ascii="Times New Roman" w:hAnsi="Times New Roman" w:cs="Times New Roman"/>
              </w:rPr>
              <w:t xml:space="preserve">Did your LCC expend </w:t>
            </w:r>
            <w:proofErr w:type="gramStart"/>
            <w:r w:rsidRPr="00565542">
              <w:rPr>
                <w:rFonts w:ascii="Times New Roman" w:hAnsi="Times New Roman" w:cs="Times New Roman"/>
              </w:rPr>
              <w:t xml:space="preserve">all </w:t>
            </w:r>
            <w:r>
              <w:rPr>
                <w:rFonts w:ascii="Times New Roman" w:hAnsi="Times New Roman" w:cs="Times New Roman"/>
              </w:rPr>
              <w:t>of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Pr="00565542">
              <w:rPr>
                <w:rFonts w:ascii="Times New Roman" w:hAnsi="Times New Roman" w:cs="Times New Roman"/>
              </w:rPr>
              <w:t>its funds according to the 2020 CCP, providing at least 25% in the three categories of Prevention/Education, Treatment/Intervention, and Justice Services</w:t>
            </w:r>
            <w:r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630" w:type="dxa"/>
          </w:tcPr>
          <w:p w14:paraId="398C6571" w14:textId="14CA755F" w:rsidR="008324ED" w:rsidRPr="00565542" w:rsidRDefault="008324ED" w:rsidP="008324E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5" w:type="dxa"/>
          </w:tcPr>
          <w:p w14:paraId="5A1C7CBC" w14:textId="27C13A78" w:rsidR="008324ED" w:rsidRPr="00565542" w:rsidRDefault="008324ED" w:rsidP="008324E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24ED" w:rsidRPr="00565542" w14:paraId="2F622B9B" w14:textId="77777777" w:rsidTr="00504E61">
        <w:tc>
          <w:tcPr>
            <w:tcW w:w="8095" w:type="dxa"/>
          </w:tcPr>
          <w:p w14:paraId="270CC382" w14:textId="620CAE06" w:rsidR="008324ED" w:rsidRDefault="008324ED" w:rsidP="008324E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“</w:t>
            </w:r>
            <w:r>
              <w:rPr>
                <w:rFonts w:ascii="Times New Roman" w:hAnsi="Times New Roman" w:cs="Times New Roman"/>
                <w:b/>
                <w:bCs/>
              </w:rPr>
              <w:t>Yes</w:t>
            </w:r>
            <w:r>
              <w:rPr>
                <w:rFonts w:ascii="Times New Roman" w:hAnsi="Times New Roman" w:cs="Times New Roman"/>
              </w:rPr>
              <w:t>,” please move on to question #2.</w:t>
            </w:r>
          </w:p>
          <w:p w14:paraId="718A815C" w14:textId="252211AC" w:rsidR="008324ED" w:rsidRPr="00565542" w:rsidRDefault="008324ED" w:rsidP="008324E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565542">
              <w:rPr>
                <w:rFonts w:ascii="Times New Roman" w:hAnsi="Times New Roman" w:cs="Times New Roman"/>
              </w:rPr>
              <w:t xml:space="preserve">If </w:t>
            </w:r>
            <w:r>
              <w:rPr>
                <w:rFonts w:ascii="Times New Roman" w:hAnsi="Times New Roman" w:cs="Times New Roman"/>
              </w:rPr>
              <w:t>“</w:t>
            </w:r>
            <w:r w:rsidRPr="00565542">
              <w:rPr>
                <w:rFonts w:ascii="Times New Roman" w:hAnsi="Times New Roman" w:cs="Times New Roman"/>
                <w:b/>
                <w:bCs/>
              </w:rPr>
              <w:t>No</w:t>
            </w:r>
            <w:r>
              <w:rPr>
                <w:rFonts w:ascii="Times New Roman" w:hAnsi="Times New Roman" w:cs="Times New Roman"/>
              </w:rPr>
              <w:t>,” please explain below as to why this did not occur and how the LCC will ensure it happens for the 2021 CCP year:</w:t>
            </w:r>
          </w:p>
          <w:p w14:paraId="6A01E361" w14:textId="06D892E2" w:rsidR="008324ED" w:rsidRDefault="008324ED" w:rsidP="008324ED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D87A2EC" w14:textId="53A23675" w:rsidR="008324ED" w:rsidRDefault="008324ED" w:rsidP="008324ED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  <w:p w14:paraId="3E9BA474" w14:textId="77777777" w:rsidR="008324ED" w:rsidRDefault="008324ED" w:rsidP="008324ED">
            <w:pPr>
              <w:rPr>
                <w:rFonts w:ascii="Times New Roman" w:hAnsi="Times New Roman" w:cs="Times New Roman"/>
              </w:rPr>
            </w:pPr>
          </w:p>
          <w:p w14:paraId="5FBD4CBC" w14:textId="397452DC" w:rsidR="008324ED" w:rsidRPr="00565542" w:rsidRDefault="008324ED" w:rsidP="008324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5" w:type="dxa"/>
            <w:gridSpan w:val="2"/>
            <w:shd w:val="clear" w:color="auto" w:fill="002060"/>
          </w:tcPr>
          <w:p w14:paraId="30FE85DD" w14:textId="77777777" w:rsidR="008324ED" w:rsidRPr="00565542" w:rsidRDefault="008324ED" w:rsidP="008324E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24ED" w:rsidRPr="00565542" w14:paraId="5B726A70" w14:textId="77777777" w:rsidTr="002253F8">
        <w:tc>
          <w:tcPr>
            <w:tcW w:w="8095" w:type="dxa"/>
          </w:tcPr>
          <w:p w14:paraId="642F9540" w14:textId="13A5678C" w:rsidR="008324ED" w:rsidRPr="005E5CA3" w:rsidRDefault="008324ED" w:rsidP="008324ED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d the LCC achieve (or on track to achieve), </w:t>
            </w:r>
            <w:proofErr w:type="gramStart"/>
            <w:r>
              <w:rPr>
                <w:rFonts w:ascii="Times New Roman" w:hAnsi="Times New Roman" w:cs="Times New Roman"/>
              </w:rPr>
              <w:t>all of</w:t>
            </w:r>
            <w:proofErr w:type="gramEnd"/>
            <w:r>
              <w:rPr>
                <w:rFonts w:ascii="Times New Roman" w:hAnsi="Times New Roman" w:cs="Times New Roman"/>
              </w:rPr>
              <w:t xml:space="preserve"> its SMART Goals for each problem </w:t>
            </w:r>
            <w:proofErr w:type="spellStart"/>
            <w:r>
              <w:rPr>
                <w:rFonts w:ascii="Times New Roman" w:hAnsi="Times New Roman" w:cs="Times New Roman"/>
              </w:rPr>
              <w:t>statemtm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addressed in the 2020 CCP?</w:t>
            </w:r>
          </w:p>
        </w:tc>
        <w:tc>
          <w:tcPr>
            <w:tcW w:w="630" w:type="dxa"/>
          </w:tcPr>
          <w:p w14:paraId="107D9E15" w14:textId="77777777" w:rsidR="008324ED" w:rsidRPr="00565542" w:rsidRDefault="008324ED" w:rsidP="008324E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5" w:type="dxa"/>
          </w:tcPr>
          <w:p w14:paraId="3E263956" w14:textId="77777777" w:rsidR="008324ED" w:rsidRPr="00565542" w:rsidRDefault="008324ED" w:rsidP="008324E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24ED" w:rsidRPr="00565542" w14:paraId="5FA8A1F9" w14:textId="77777777" w:rsidTr="00D00EE7">
        <w:tc>
          <w:tcPr>
            <w:tcW w:w="8095" w:type="dxa"/>
          </w:tcPr>
          <w:p w14:paraId="2CE9F5C5" w14:textId="7F53465D" w:rsidR="008324ED" w:rsidRDefault="008324ED" w:rsidP="008324E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“</w:t>
            </w:r>
            <w:r>
              <w:rPr>
                <w:rFonts w:ascii="Times New Roman" w:hAnsi="Times New Roman" w:cs="Times New Roman"/>
                <w:b/>
                <w:bCs/>
              </w:rPr>
              <w:t>Yes</w:t>
            </w:r>
            <w:r>
              <w:rPr>
                <w:rFonts w:ascii="Times New Roman" w:hAnsi="Times New Roman" w:cs="Times New Roman"/>
              </w:rPr>
              <w:t xml:space="preserve">,” the report is complete (must submit in </w:t>
            </w:r>
            <w:proofErr w:type="spellStart"/>
            <w:r>
              <w:rPr>
                <w:rFonts w:ascii="Times New Roman" w:hAnsi="Times New Roman" w:cs="Times New Roman"/>
              </w:rPr>
              <w:t>Intelligrants</w:t>
            </w:r>
            <w:proofErr w:type="spellEnd"/>
            <w:r>
              <w:rPr>
                <w:rFonts w:ascii="Times New Roman" w:hAnsi="Times New Roman" w:cs="Times New Roman"/>
              </w:rPr>
              <w:t xml:space="preserve"> on April 15</w:t>
            </w:r>
            <w:r w:rsidRPr="00A63667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>)</w:t>
            </w:r>
          </w:p>
          <w:p w14:paraId="6CC0779A" w14:textId="600B5F09" w:rsidR="008324ED" w:rsidRPr="00DB3415" w:rsidRDefault="008324ED" w:rsidP="008324ED">
            <w:pPr>
              <w:pStyle w:val="ListParagraph"/>
              <w:numPr>
                <w:ilvl w:val="0"/>
                <w:numId w:val="3"/>
              </w:num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“</w:t>
            </w:r>
            <w:r>
              <w:rPr>
                <w:rFonts w:ascii="Times New Roman" w:hAnsi="Times New Roman" w:cs="Times New Roman"/>
                <w:b/>
                <w:bCs/>
              </w:rPr>
              <w:t>No</w:t>
            </w:r>
            <w:r>
              <w:rPr>
                <w:rFonts w:ascii="Times New Roman" w:hAnsi="Times New Roman" w:cs="Times New Roman"/>
              </w:rPr>
              <w:t>,” please complete the Step #1 and Step #2 below:</w:t>
            </w:r>
          </w:p>
        </w:tc>
        <w:tc>
          <w:tcPr>
            <w:tcW w:w="1255" w:type="dxa"/>
            <w:gridSpan w:val="2"/>
            <w:vMerge w:val="restart"/>
            <w:shd w:val="clear" w:color="auto" w:fill="002060"/>
          </w:tcPr>
          <w:p w14:paraId="12FF1A82" w14:textId="77777777" w:rsidR="008324ED" w:rsidRPr="00565542" w:rsidRDefault="008324ED" w:rsidP="008324E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24ED" w:rsidRPr="00565542" w14:paraId="59332E2A" w14:textId="77777777" w:rsidTr="00D00EE7">
        <w:tc>
          <w:tcPr>
            <w:tcW w:w="8095" w:type="dxa"/>
          </w:tcPr>
          <w:p w14:paraId="64DD4292" w14:textId="5554F679" w:rsidR="008324ED" w:rsidRDefault="008324ED" w:rsidP="008324ED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tep </w:t>
            </w:r>
            <w:r w:rsidRPr="005E5CA3">
              <w:rPr>
                <w:rFonts w:ascii="Times New Roman" w:hAnsi="Times New Roman" w:cs="Times New Roman"/>
                <w:b/>
                <w:bCs/>
              </w:rPr>
              <w:t>#1:</w:t>
            </w:r>
            <w:r>
              <w:rPr>
                <w:rFonts w:ascii="Times New Roman" w:hAnsi="Times New Roman" w:cs="Times New Roman"/>
              </w:rPr>
              <w:t xml:space="preserve"> L</w:t>
            </w:r>
            <w:r w:rsidRPr="00A63667">
              <w:rPr>
                <w:rFonts w:ascii="Times New Roman" w:hAnsi="Times New Roman" w:cs="Times New Roman"/>
              </w:rPr>
              <w:t>ist below the Problem Statement and SMART Goal (</w:t>
            </w:r>
            <w:proofErr w:type="gramStart"/>
            <w:r w:rsidRPr="00A63667">
              <w:rPr>
                <w:rFonts w:ascii="Times New Roman" w:hAnsi="Times New Roman" w:cs="Times New Roman"/>
                <w:i/>
                <w:iCs/>
              </w:rPr>
              <w:t>i.e.</w:t>
            </w:r>
            <w:proofErr w:type="gramEnd"/>
            <w:r w:rsidRPr="00A63667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“</w:t>
            </w:r>
            <w:r w:rsidRPr="00A63667"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  <w:i/>
                <w:iCs/>
              </w:rPr>
              <w:t>roblem Statement 1</w:t>
            </w:r>
            <w:r w:rsidRPr="00A63667">
              <w:rPr>
                <w:rFonts w:ascii="Times New Roman" w:hAnsi="Times New Roman" w:cs="Times New Roman"/>
                <w:i/>
                <w:iCs/>
              </w:rPr>
              <w:t xml:space="preserve"> G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oal </w:t>
            </w:r>
            <w:r w:rsidRPr="00A63667">
              <w:rPr>
                <w:rFonts w:ascii="Times New Roman" w:hAnsi="Times New Roman" w:cs="Times New Roman"/>
                <w:i/>
                <w:iCs/>
              </w:rPr>
              <w:t>2</w:t>
            </w:r>
            <w:r>
              <w:rPr>
                <w:rFonts w:ascii="Times New Roman" w:hAnsi="Times New Roman" w:cs="Times New Roman"/>
                <w:i/>
                <w:iCs/>
              </w:rPr>
              <w:t>”</w:t>
            </w:r>
            <w:r w:rsidRPr="00A63667">
              <w:rPr>
                <w:rFonts w:ascii="Times New Roman" w:hAnsi="Times New Roman" w:cs="Times New Roman"/>
              </w:rPr>
              <w:t>) that the LCC did not achieve (or on track to achieve)</w:t>
            </w:r>
            <w:r>
              <w:rPr>
                <w:rFonts w:ascii="Times New Roman" w:hAnsi="Times New Roman" w:cs="Times New Roman"/>
              </w:rPr>
              <w:t>:</w:t>
            </w:r>
          </w:p>
          <w:p w14:paraId="3E448962" w14:textId="77777777" w:rsidR="008324ED" w:rsidRDefault="008324ED" w:rsidP="008324ED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FDBE60A" w14:textId="77777777" w:rsidR="008324ED" w:rsidRDefault="008324ED" w:rsidP="008324ED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6093884" w14:textId="77777777" w:rsidR="008324ED" w:rsidRDefault="008324ED" w:rsidP="008324ED">
            <w:pPr>
              <w:ind w:left="720"/>
              <w:rPr>
                <w:rFonts w:ascii="Times New Roman" w:hAnsi="Times New Roman" w:cs="Times New Roman"/>
              </w:rPr>
            </w:pPr>
          </w:p>
          <w:p w14:paraId="02EB7928" w14:textId="451732EB" w:rsidR="008324ED" w:rsidRPr="00DB3415" w:rsidRDefault="008324ED" w:rsidP="008324ED">
            <w:pPr>
              <w:ind w:left="720"/>
              <w:rPr>
                <w:rFonts w:ascii="Times New Roman" w:hAnsi="Times New Roman" w:cs="Times New Roman"/>
              </w:rPr>
            </w:pPr>
          </w:p>
        </w:tc>
        <w:tc>
          <w:tcPr>
            <w:tcW w:w="1255" w:type="dxa"/>
            <w:gridSpan w:val="2"/>
            <w:vMerge/>
            <w:shd w:val="clear" w:color="auto" w:fill="002060"/>
          </w:tcPr>
          <w:p w14:paraId="21190DCD" w14:textId="77777777" w:rsidR="008324ED" w:rsidRPr="00565542" w:rsidRDefault="008324ED" w:rsidP="008324E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24ED" w:rsidRPr="00565542" w14:paraId="75B41534" w14:textId="77777777" w:rsidTr="00D00EE7">
        <w:tc>
          <w:tcPr>
            <w:tcW w:w="8095" w:type="dxa"/>
          </w:tcPr>
          <w:p w14:paraId="6BB58A74" w14:textId="71C2527E" w:rsidR="008324ED" w:rsidRPr="005E5CA3" w:rsidRDefault="008324ED" w:rsidP="008324ED">
            <w:pPr>
              <w:ind w:left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tep </w:t>
            </w:r>
            <w:r w:rsidRPr="005E5CA3">
              <w:rPr>
                <w:rFonts w:ascii="Times New Roman" w:hAnsi="Times New Roman" w:cs="Times New Roman"/>
                <w:b/>
                <w:bCs/>
              </w:rPr>
              <w:t>#2:</w:t>
            </w:r>
            <w:r w:rsidRPr="005E5CA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For each SMART Goal listed above, explain </w:t>
            </w:r>
            <w:r w:rsidRPr="00DB3415">
              <w:rPr>
                <w:rFonts w:ascii="Times New Roman" w:hAnsi="Times New Roman" w:cs="Times New Roman"/>
                <w:i/>
                <w:iCs/>
              </w:rPr>
              <w:t>why</w:t>
            </w:r>
            <w:r w:rsidRPr="005E5CA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it </w:t>
            </w:r>
            <w:r w:rsidR="001D340D">
              <w:rPr>
                <w:rFonts w:ascii="Times New Roman" w:hAnsi="Times New Roman" w:cs="Times New Roman"/>
              </w:rPr>
              <w:t xml:space="preserve">was </w:t>
            </w:r>
            <w:r w:rsidRPr="005E5CA3">
              <w:rPr>
                <w:rFonts w:ascii="Times New Roman" w:hAnsi="Times New Roman" w:cs="Times New Roman"/>
              </w:rPr>
              <w:t>not achieved, and how the LCC will adjust its SMART Goals for 2021 to make them more achievable:</w:t>
            </w:r>
          </w:p>
          <w:p w14:paraId="046EE002" w14:textId="2C944FA5" w:rsidR="008324ED" w:rsidRDefault="008324ED" w:rsidP="008324ED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78573849" w14:textId="77777777" w:rsidR="008324ED" w:rsidRPr="00047D7B" w:rsidRDefault="008324ED" w:rsidP="008324ED">
            <w:pPr>
              <w:ind w:left="720"/>
              <w:rPr>
                <w:rFonts w:ascii="Times New Roman" w:hAnsi="Times New Roman" w:cs="Times New Roman"/>
              </w:rPr>
            </w:pPr>
          </w:p>
          <w:p w14:paraId="04C3619C" w14:textId="77777777" w:rsidR="008324ED" w:rsidRDefault="008324ED" w:rsidP="008324ED">
            <w:pPr>
              <w:ind w:left="720"/>
              <w:rPr>
                <w:rFonts w:ascii="Times New Roman" w:hAnsi="Times New Roman" w:cs="Times New Roman"/>
              </w:rPr>
            </w:pPr>
          </w:p>
          <w:p w14:paraId="4F6A2E7E" w14:textId="5EF8AAF5" w:rsidR="008324ED" w:rsidRPr="0076346A" w:rsidRDefault="008324ED" w:rsidP="008324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5" w:type="dxa"/>
            <w:gridSpan w:val="2"/>
            <w:vMerge/>
            <w:shd w:val="clear" w:color="auto" w:fill="002060"/>
          </w:tcPr>
          <w:p w14:paraId="3B70E954" w14:textId="77777777" w:rsidR="008324ED" w:rsidRPr="00565542" w:rsidRDefault="008324ED" w:rsidP="008324E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641EFFEE" w14:textId="77777777" w:rsidR="002253F8" w:rsidRPr="00565542" w:rsidRDefault="002253F8" w:rsidP="002253F8">
      <w:pPr>
        <w:rPr>
          <w:rFonts w:ascii="Times New Roman" w:hAnsi="Times New Roman" w:cs="Times New Roman"/>
        </w:rPr>
      </w:pPr>
    </w:p>
    <w:sectPr w:rsidR="002253F8" w:rsidRPr="00565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11BCA"/>
    <w:multiLevelType w:val="hybridMultilevel"/>
    <w:tmpl w:val="FBD830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B43526"/>
    <w:multiLevelType w:val="hybridMultilevel"/>
    <w:tmpl w:val="1C38D7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2B302D"/>
    <w:multiLevelType w:val="hybridMultilevel"/>
    <w:tmpl w:val="DB9EB756"/>
    <w:lvl w:ilvl="0" w:tplc="6CA6752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C0B1DA8"/>
    <w:multiLevelType w:val="hybridMultilevel"/>
    <w:tmpl w:val="B6DA5F84"/>
    <w:lvl w:ilvl="0" w:tplc="E8025BD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zA1MDO0MDI1MTJU0lEKTi0uzszPAykwrwUAjPHS4iwAAAA="/>
  </w:docVars>
  <w:rsids>
    <w:rsidRoot w:val="00F3124A"/>
    <w:rsid w:val="00047D7B"/>
    <w:rsid w:val="001D340D"/>
    <w:rsid w:val="002253F8"/>
    <w:rsid w:val="00325FE1"/>
    <w:rsid w:val="003E2B2E"/>
    <w:rsid w:val="00402842"/>
    <w:rsid w:val="00520C68"/>
    <w:rsid w:val="00565542"/>
    <w:rsid w:val="005E5CA3"/>
    <w:rsid w:val="00624BFB"/>
    <w:rsid w:val="006431C8"/>
    <w:rsid w:val="0076346A"/>
    <w:rsid w:val="008324ED"/>
    <w:rsid w:val="0089427B"/>
    <w:rsid w:val="008E4663"/>
    <w:rsid w:val="00A63667"/>
    <w:rsid w:val="00B909F2"/>
    <w:rsid w:val="00CB0D9D"/>
    <w:rsid w:val="00DB3415"/>
    <w:rsid w:val="00F3124A"/>
    <w:rsid w:val="00FB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18EFD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2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55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3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Smith, Cory J</cp:lastModifiedBy>
  <cp:revision>9</cp:revision>
  <dcterms:created xsi:type="dcterms:W3CDTF">2021-03-12T20:02:00Z</dcterms:created>
  <dcterms:modified xsi:type="dcterms:W3CDTF">2021-03-25T13:58:00Z</dcterms:modified>
</cp:coreProperties>
</file>